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Qatar</w:t>
      </w:r>
      <w:r>
        <w:t xml:space="preserve"> </w:t>
      </w:r>
      <w:r>
        <w:t xml:space="preserve">Doha</w:t>
      </w:r>
    </w:p>
    <w:bookmarkStart w:id="25" w:name="X81360a0e70bd44815036fbbbecdcc3bc2350c46"/>
    <w:p>
      <w:pPr>
        <w:pStyle w:val="Heading1"/>
      </w:pPr>
      <w:r>
        <w:t xml:space="preserve">Cover Letter for Mechatronics Engineer Position in Qatar Doha</w:t>
      </w:r>
    </w:p>
    <w:p>
      <w:pPr>
        <w:pStyle w:val="FirstParagraph"/>
      </w:pPr>
      <w:r>
        <w:rPr>
          <w:bCs/>
          <w:b/>
        </w:rPr>
        <w:t xml:space="preserve">Dear [Hiring Manager's Name],</w:t>
      </w:r>
    </w:p>
    <w:p>
      <w:pPr>
        <w:pStyle w:val="BodyText"/>
      </w:pPr>
      <w:r>
        <w:t xml:space="preserve">I am writing to express my interest in the Mechatronics Engineer position at your esteemed organization, located in Qatar Doha. With a robust background in integrating mechanical, electrical, and software systems, I am eager to contribute my expertise to drive innovation and excellence in the dynamic engineering landscape of Qatar. My academic foundation, professional experience, and passion for technological advancement align seamlessly with the opportunities available in this thriving region.</w:t>
      </w:r>
    </w:p>
    <w:p>
      <w:pPr>
        <w:pStyle w:val="BodyText"/>
      </w:pPr>
      <w:r>
        <w:t xml:space="preserve">As a Mechatronics Engineer, I have dedicated my career to solving complex problems at the intersection of engineering disciplines. My work has focused on designing intelligent systems, optimizing automation processes, and ensuring seamless integration of hardware and software solutions. In Qatar Doha, where technological innovation is a cornerstone of national development—evidenced by initiatives like the Qatar National Vision 2030—I am particularly inspired by the potential to contribute to projects that shape the future of sustainable infrastructure, smart cities, and advanced manufacturing.</w:t>
      </w:r>
    </w:p>
    <w:bookmarkStart w:id="20" w:name="Xe9e2cb6849f21f347bf85ddc9a01ff098186182"/>
    <w:p>
      <w:pPr>
        <w:pStyle w:val="Heading2"/>
      </w:pPr>
      <w:r>
        <w:t xml:space="preserve">Why Mechatronics Engineering in Qatar Doha?</w:t>
      </w:r>
    </w:p>
    <w:p>
      <w:pPr>
        <w:pStyle w:val="FirstParagraph"/>
      </w:pPr>
      <w:r>
        <w:t xml:space="preserve">The evolution of Qatar Doha as a global hub for technology and engineering has created an environment ripe for Mechatronics Engineers to make a meaningful impact. From the construction of state-of-the-art facilities like the Lusail Sports City to the integration of cutting-edge robotics in industries, the demand for skilled professionals who can bridge mechanical systems with digital intelligence is growing rapidly. My experience in developing control systems, programming industrial robots, and implementing IoT-based solutions positions me to thrive in this environment.</w:t>
      </w:r>
    </w:p>
    <w:p>
      <w:pPr>
        <w:pStyle w:val="BodyText"/>
      </w:pPr>
      <w:r>
        <w:t xml:space="preserve">In my previous role at [Previous Company Name], I led a team to design an automated production line that increased efficiency by 30% while reducing energy consumption. This project required a deep understanding of mechatronic principles, including sensor integration, real-time data analysis, and system diagnostics—skills that are directly applicable to the challenges faced in Qatar Doha’s industrial sectors. I am particularly drawn to the opportunity to work on projects that align with Qatar’s vision of diversifying its economy through technology and innovation.</w:t>
      </w:r>
    </w:p>
    <w:bookmarkEnd w:id="20"/>
    <w:bookmarkStart w:id="21" w:name="my-expertise-as-a-mechatronics-engineer"/>
    <w:p>
      <w:pPr>
        <w:pStyle w:val="Heading2"/>
      </w:pPr>
      <w:r>
        <w:t xml:space="preserve">My Expertise as a Mechatronics Engineer</w:t>
      </w:r>
    </w:p>
    <w:p>
      <w:pPr>
        <w:pStyle w:val="FirstParagraph"/>
      </w:pPr>
      <w:r>
        <w:t xml:space="preserve">As a Mechatronics Engineer, I bring a unique blend of technical and analytical skills. My expertise spans the entire product lifecycle, from conceptual design to implementation and maintenance. I am proficient in tools such as MATLAB/Simulink for system modeling, PLC programming for industrial automation, and CAD software for mechanical design. Additionally, my background in embedded systems and control theory enables me to develop solutions that are both efficient and scalable.</w:t>
      </w:r>
    </w:p>
    <w:p>
      <w:pPr>
        <w:pStyle w:val="BodyText"/>
      </w:pPr>
      <w:r>
        <w:t xml:space="preserve">One of my key strengths is the ability to collaborate across disciplines. In Qatar Doha’s multidisciplinary engineering projects, this skill is invaluable. For instance, while working on a smart grid project in [Previous Location], I coordinated with electrical engineers, software developers, and data analysts to create a system that optimized energy distribution. This experience reinforced my belief that Mechatronics Engineers are the linchpins of modern technological advancements, and I am eager to apply this collaborative mindset to your organization’s goals.</w:t>
      </w:r>
    </w:p>
    <w:bookmarkEnd w:id="21"/>
    <w:bookmarkStart w:id="22" w:name="X78dc9b8d153c93e4d6c2ae6d4d688ac3c2b0adb"/>
    <w:p>
      <w:pPr>
        <w:pStyle w:val="Heading2"/>
      </w:pPr>
      <w:r>
        <w:t xml:space="preserve">Contributing to Qatar Doha’s Engineering Ecosystem</w:t>
      </w:r>
    </w:p>
    <w:p>
      <w:pPr>
        <w:pStyle w:val="FirstParagraph"/>
      </w:pPr>
      <w:r>
        <w:t xml:space="preserve">Qatar Doha is not just a location for me—it is a destination where engineering excellence meets ambition. The region’s commitment to sustainable development, as seen in projects like the Al Kharsaah Solar Power Plant, highlights the importance of Mechatronics Engineers in shaping a greener future. I am particularly interested in contributing to such initiatives by designing systems that balance technical innovation with environmental responsibility.</w:t>
      </w:r>
    </w:p>
    <w:p>
      <w:pPr>
        <w:pStyle w:val="BodyText"/>
      </w:pPr>
      <w:r>
        <w:t xml:space="preserve">Moreover, the cultural richness of Qatar Doha offers a unique opportunity to work alongside professionals from diverse backgrounds. This global perspective is essential for addressing the complex challenges of modern engineering. I have experience working in multicultural teams, which has taught me the value of adaptability and open communication—qualities that are critical in a dynamic environment like Qatar Doha.</w:t>
      </w:r>
    </w:p>
    <w:bookmarkEnd w:id="22"/>
    <w:bookmarkStart w:id="23" w:name="why-choose-me"/>
    <w:p>
      <w:pPr>
        <w:pStyle w:val="Heading2"/>
      </w:pPr>
      <w:r>
        <w:t xml:space="preserve">Why Choose Me?</w:t>
      </w:r>
    </w:p>
    <w:p>
      <w:pPr>
        <w:pStyle w:val="FirstParagraph"/>
      </w:pPr>
      <w:r>
        <w:t xml:space="preserve">What sets me apart as a Mechatronics Engineer is my commitment to continuous learning and innovation. I stay updated on the latest advancements in automation, AI, and robotics through certifications such as [Relevant Certifications, e.g., "Certified Automation Professional" or "Robotics Programming"]. This dedication ensures that I can bring cutting-edge solutions to your organization. Additionally, my strong problem-solving skills and attention to detail have consistently resulted in high-quality outcomes that meet or exceed project requirements.</w:t>
      </w:r>
    </w:p>
    <w:p>
      <w:pPr>
        <w:pStyle w:val="BodyText"/>
      </w:pPr>
      <w:r>
        <w:t xml:space="preserve">I am also passionate about mentoring and sharing knowledge. In my current role, I lead training sessions for junior engineers on advanced mechatronics concepts, fostering a culture of growth and collaboration. I believe that this leadership mindset will enable me to contribute effectively to your team’s success in Qatar Doha.</w:t>
      </w:r>
    </w:p>
    <w:bookmarkEnd w:id="23"/>
    <w:bookmarkStart w:id="24" w:name="conclusion"/>
    <w:p>
      <w:pPr>
        <w:pStyle w:val="Heading2"/>
      </w:pPr>
      <w:r>
        <w:t xml:space="preserve">Conclusion</w:t>
      </w:r>
    </w:p>
    <w:p>
      <w:pPr>
        <w:pStyle w:val="FirstParagraph"/>
      </w:pPr>
      <w:r>
        <w:t xml:space="preserve">In conclusion, I am excited about the possibility of joining your organization as a Mechatronics Engineer in Qatar Doha. My technical expertise, combined with my enthusiasm for contributing to the region’s technological advancement, makes me an ideal candidate for this role. I am confident that my skills and experiences will add value to your projects while allowing me to grow professionally in a vibrant and forward-thinking environment.</w:t>
      </w:r>
    </w:p>
    <w:p>
      <w:pPr>
        <w:pStyle w:val="BodyText"/>
      </w:pPr>
      <w:r>
        <w:t xml:space="preserve">Thank you for considering my application. I would welcome the opportunity to discuss how my background aligns with your needs. Please feel free to contact me at [Your Phone Number] or [Your Email Address] at your earliest convenience. I look forward to the possibility of contributing to the continued success of your organization in Qatar Doha.</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 | [Email Address] | [LinkedIn/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Cover Letter - Qatar Doha</dc:title>
  <dc:creator/>
  <dc:language>en</dc:language>
  <cp:keywords/>
  <dcterms:created xsi:type="dcterms:W3CDTF">2026-04-28T22:28:27Z</dcterms:created>
  <dcterms:modified xsi:type="dcterms:W3CDTF">2026-04-28T22:28:27Z</dcterms:modified>
</cp:coreProperties>
</file>

<file path=docProps/custom.xml><?xml version="1.0" encoding="utf-8"?>
<Properties xmlns="http://schemas.openxmlformats.org/officeDocument/2006/custom-properties" xmlns:vt="http://schemas.openxmlformats.org/officeDocument/2006/docPropsVTypes"/>
</file>